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1023" w:rsidRPr="00361023" w:rsidRDefault="00361023" w:rsidP="0036102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J</w:t>
      </w:r>
      <w:r w:rsidRPr="00361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ava Writer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t is an </w:t>
      </w:r>
      <w:hyperlink r:id="rId7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abstract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for writing to character streams. The methods that a subclass must implement are 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write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har[],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, flush(), and close(). Most subclasses will override some of the methods defined here to provide higher efficiency, functionality or both.</w: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Field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9"/>
        <w:gridCol w:w="580"/>
        <w:gridCol w:w="5587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odifier and Type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Fiel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tected Object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ck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object used to synchronize operations on this stream.</w:t>
            </w:r>
          </w:p>
        </w:tc>
      </w:tr>
    </w:tbl>
    <w:p w:rsidR="00361023" w:rsidRPr="00361023" w:rsidRDefault="00361023" w:rsidP="00361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Constructor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2"/>
        <w:gridCol w:w="1743"/>
        <w:gridCol w:w="6391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odifier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nstructor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tecte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riter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creates a new character-stream writer whose critical sections will synchronize on the writer itself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tecte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riter(Object lock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creates a new character-stream writer whose critical sections will synchronize on the given </w:t>
            </w:r>
            <w:hyperlink r:id="rId8" w:history="1">
              <w:r w:rsidRPr="00361023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object</w:t>
              </w:r>
            </w:hyperlink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</w:tbl>
    <w:p w:rsidR="00361023" w:rsidRPr="00361023" w:rsidRDefault="00361023" w:rsidP="00361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Method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6"/>
        <w:gridCol w:w="3301"/>
        <w:gridCol w:w="4389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odifier and Type 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riter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pend(char c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appends the specified character to this writer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riter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pend(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arSequence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sq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appends the specified character sequence to this writer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riter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pend(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arSequence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sq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tart,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end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appends a subsequence of the specified character sequence to this writer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bstract 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ose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closes the stream, flushing it first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bstract 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lush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flushes the stream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rite(char[]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buf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writes an </w:t>
            </w:r>
            <w:hyperlink r:id="rId9" w:history="1">
              <w:r w:rsidRPr="00361023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array</w:t>
              </w:r>
            </w:hyperlink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f characters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bstract 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rite(char[]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buf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ff,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n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writes a portion of an array of characters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rite(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writes a single character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rite(String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writes a </w:t>
            </w:r>
            <w:hyperlink r:id="rId10" w:history="1">
              <w:r w:rsidRPr="00361023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string</w:t>
              </w:r>
            </w:hyperlink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rite(String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ff,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n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writes a portion of a string.</w:t>
            </w:r>
          </w:p>
        </w:tc>
      </w:tr>
    </w:tbl>
    <w:p w:rsidR="00361023" w:rsidRPr="00361023" w:rsidRDefault="00FE51F8" w:rsidP="003610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5" style="width:0;height:1.5pt" o:hralign="center" o:hrstd="t" o:hr="t" fillcolor="#a0a0a0" stroked="f"/>
        </w:pic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bookmarkStart w:id="0" w:name="_GoBack"/>
      <w:bookmarkEnd w:id="0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Java Writer Example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java.io.*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class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WriterExampl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void main(String[]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 {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try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Writer w = new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Writ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"output.txt"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String content = "I love my country"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w.writ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content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w.clos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"Done"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} catch (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OExceptio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e) {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e.printStackTrac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}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:</w:t>
      </w:r>
    </w:p>
    <w:p w:rsidR="00361023" w:rsidRPr="00361023" w:rsidRDefault="00361023" w:rsidP="003610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Done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.txt:</w:t>
      </w:r>
    </w:p>
    <w:p w:rsidR="00361023" w:rsidRPr="00361023" w:rsidRDefault="00361023" w:rsidP="003610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I love my country</w: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Java Reader</w:t>
      </w:r>
    </w:p>
    <w:p w:rsidR="00361023" w:rsidRPr="00361023" w:rsidRDefault="00FE51F8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11" w:history="1">
        <w:r w:rsidR="00361023"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Java</w:t>
        </w:r>
      </w:hyperlink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ader is an </w:t>
      </w:r>
      <w:hyperlink r:id="rId12" w:history="1">
        <w:r w:rsidR="00361023"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abstract class</w:t>
        </w:r>
      </w:hyperlink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r reading character </w:t>
      </w:r>
      <w:hyperlink r:id="rId13" w:history="1">
        <w:r w:rsidR="00361023"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streams</w:t>
        </w:r>
      </w:hyperlink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The only methods that a subclass must implement are </w:t>
      </w:r>
      <w:proofErr w:type="gramStart"/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read(</w:t>
      </w:r>
      <w:proofErr w:type="gramEnd"/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har[], </w:t>
      </w:r>
      <w:proofErr w:type="spellStart"/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proofErr w:type="spellStart"/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) and close(). Most subclasses, however, will </w:t>
      </w:r>
      <w:hyperlink r:id="rId14" w:history="1">
        <w:r w:rsidR="00361023"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override</w:t>
        </w:r>
      </w:hyperlink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ome of the methods to provide higher efficiency, additional functionality, or both.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ome of the implementation </w:t>
      </w:r>
      <w:hyperlink r:id="rId15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class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re </w:t>
      </w:r>
      <w:hyperlink r:id="rId16" w:history="1">
        <w:proofErr w:type="spellStart"/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BufferedReader</w:t>
        </w:r>
        <w:proofErr w:type="spellEnd"/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hyperlink r:id="rId17" w:history="1">
        <w:proofErr w:type="spellStart"/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CharArrayReader</w:t>
        </w:r>
        <w:proofErr w:type="spellEnd"/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hyperlink r:id="rId18" w:history="1">
        <w:proofErr w:type="spellStart"/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FilterReader</w:t>
        </w:r>
        <w:proofErr w:type="spellEnd"/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hyperlink r:id="rId19" w:history="1">
        <w:proofErr w:type="spellStart"/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InputStreamReader</w:t>
        </w:r>
        <w:proofErr w:type="spellEnd"/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iped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hyperlink r:id="rId20" w:history="1">
        <w:proofErr w:type="spellStart"/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StringReader</w:t>
        </w:r>
        <w:proofErr w:type="spellEnd"/>
      </w:hyperlink>
    </w:p>
    <w:p w:rsidR="00361023" w:rsidRPr="00361023" w:rsidRDefault="00361023" w:rsidP="00361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Field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9"/>
        <w:gridCol w:w="580"/>
        <w:gridCol w:w="5587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odifier and Type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Fiel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tected Object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ck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e object used to synchronize operations on this stream.</w:t>
            </w:r>
          </w:p>
        </w:tc>
      </w:tr>
    </w:tbl>
    <w:p w:rsidR="00361023" w:rsidRPr="00361023" w:rsidRDefault="00361023" w:rsidP="00361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Constructor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2"/>
        <w:gridCol w:w="1792"/>
        <w:gridCol w:w="6342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FE51F8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hyperlink r:id="rId21" w:history="1">
              <w:r w:rsidR="00361023" w:rsidRPr="00361023">
                <w:rPr>
                  <w:rFonts w:ascii="Times New Roman" w:eastAsia="Times New Roman" w:hAnsi="Times New Roman" w:cs="Times New Roman"/>
                  <w:b/>
                  <w:bCs/>
                  <w:color w:val="0000FF"/>
                  <w:sz w:val="24"/>
                  <w:szCs w:val="24"/>
                  <w:u w:val="single"/>
                  <w:lang w:eastAsia="en-IN"/>
                </w:rPr>
                <w:t>Modifie</w:t>
              </w:r>
            </w:hyperlink>
            <w:r w:rsidR="00361023"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FE51F8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hyperlink r:id="rId22" w:history="1">
              <w:r w:rsidR="00361023" w:rsidRPr="00361023">
                <w:rPr>
                  <w:rFonts w:ascii="Times New Roman" w:eastAsia="Times New Roman" w:hAnsi="Times New Roman" w:cs="Times New Roman"/>
                  <w:b/>
                  <w:bCs/>
                  <w:color w:val="0000FF"/>
                  <w:sz w:val="24"/>
                  <w:szCs w:val="24"/>
                  <w:u w:val="single"/>
                  <w:lang w:eastAsia="en-IN"/>
                </w:rPr>
                <w:t>Constructor</w:t>
              </w:r>
            </w:hyperlink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tecte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der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creates a new character-stream reader whose critical sections will synchronize on the reader itself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tecte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der(Object lock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creates a new character-stream reader whose critical sections will synchronize on the given object.</w:t>
            </w:r>
          </w:p>
        </w:tc>
      </w:tr>
    </w:tbl>
    <w:p w:rsidR="00361023" w:rsidRPr="00361023" w:rsidRDefault="00361023" w:rsidP="00361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Method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7"/>
        <w:gridCol w:w="2604"/>
        <w:gridCol w:w="4885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odifier and Type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bstract 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ose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closes the stream and releases any system resources associated with it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k(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dAheadLimi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marks the present position in the stream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925D8D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kSupported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tells whether this stream supports the </w:t>
            </w:r>
            <w:proofErr w:type="gram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rk(</w:t>
            </w:r>
            <w:proofErr w:type="gram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 operation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d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ads a single character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ead(char[]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buf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reads characters into an </w:t>
            </w:r>
            <w:hyperlink r:id="rId23" w:history="1">
              <w:r w:rsidRPr="00361023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array</w:t>
              </w:r>
            </w:hyperlink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bstract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ead(char[]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buf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,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ff,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n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ads characters into a portion of an array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d(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harBuff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arget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attempts to read characters into the specified character buffer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925D8D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dy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tells whether this stream is ready to be read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set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sets the stream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ng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kip(long n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skips characters.</w:t>
            </w:r>
          </w:p>
        </w:tc>
      </w:tr>
    </w:tbl>
    <w:p w:rsidR="00361023" w:rsidRPr="00361023" w:rsidRDefault="00FE51F8" w:rsidP="003610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6" style="width:0;height:1.5pt" o:hralign="center" o:hrstd="t" o:hr="t" fillcolor="#a0a0a0" stroked="f"/>
        </w:pic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Example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java.io.*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class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ReaderExampl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void main(String[]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 {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try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Reader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= new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"file.txt"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data =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reader.read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while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(data != -1) {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char) data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data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=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reader.read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        }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reader.clos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} catch (Exception ex) {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ex.getMessag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));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}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</w:t>
      </w:r>
    </w:p>
    <w:p w:rsidR="00361023" w:rsidRPr="00361023" w:rsidRDefault="00361023" w:rsidP="00925D8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.txt:</w:t>
      </w:r>
    </w:p>
    <w:p w:rsidR="00361023" w:rsidRPr="00361023" w:rsidRDefault="00361023" w:rsidP="003610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I love my country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:</w:t>
      </w:r>
    </w:p>
    <w:p w:rsidR="00361023" w:rsidRPr="00361023" w:rsidRDefault="00361023" w:rsidP="003610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I love my country</w:t>
      </w:r>
    </w:p>
    <w:p w:rsidR="00361023" w:rsidRPr="00361023" w:rsidRDefault="00925D8D" w:rsidP="0036102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J</w:t>
      </w:r>
      <w:r w:rsidR="00361023" w:rsidRPr="00361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ava </w:t>
      </w:r>
      <w:proofErr w:type="spellStart"/>
      <w:r w:rsidR="00361023" w:rsidRPr="00361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FileWriter</w:t>
      </w:r>
      <w:proofErr w:type="spellEnd"/>
      <w:r w:rsidR="00361023" w:rsidRPr="00361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 Class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Java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Writ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is used to write character-oriented data to a </w:t>
      </w:r>
      <w:hyperlink r:id="rId24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file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It is character-oriented class which is used for file handling in </w:t>
      </w:r>
      <w:hyperlink r:id="rId25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java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Unlike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OutputStream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, you don't need to convert string into byte </w:t>
      </w:r>
      <w:hyperlink r:id="rId26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array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ecause it provides method to write string directly.</w:t>
      </w:r>
    </w:p>
    <w:p w:rsidR="00361023" w:rsidRPr="00361023" w:rsidRDefault="00FE51F8" w:rsidP="003610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7" style="width:0;height:1.5pt" o:hralign="center" o:hrstd="t" o:hr="t" fillcolor="#a0a0a0" stroked="f"/>
        </w:pic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Java </w:t>
      </w:r>
      <w:proofErr w:type="spellStart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FileWriter</w:t>
      </w:r>
      <w:proofErr w:type="spellEnd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 class declaration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et's see the declaration for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Java.io.FileWrit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:</w:t>
      </w:r>
    </w:p>
    <w:p w:rsidR="00361023" w:rsidRPr="00361023" w:rsidRDefault="00361023" w:rsidP="0036102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Writ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extends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StreamWrit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361023" w:rsidRPr="00361023" w:rsidRDefault="00FE51F8" w:rsidP="003610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8" style="width:0;height:1.5pt" o:hralign="center" o:hrstd="t" o:hr="t" fillcolor="#a0a0a0" stroked="f"/>
        </w:pic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Constructors of </w:t>
      </w:r>
      <w:proofErr w:type="spellStart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FileWriter</w:t>
      </w:r>
      <w:proofErr w:type="spellEnd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 clas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2"/>
        <w:gridCol w:w="4860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nstructor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Writ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String file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reates a new file. It gets file name in </w:t>
            </w:r>
            <w:hyperlink r:id="rId27" w:history="1">
              <w:r w:rsidRPr="00361023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string</w:t>
              </w:r>
            </w:hyperlink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Writ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File file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Creates a new file. It gets file name in File </w:t>
            </w:r>
            <w:hyperlink r:id="rId28" w:history="1">
              <w:r w:rsidRPr="00361023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object</w:t>
              </w:r>
            </w:hyperlink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</w:tbl>
    <w:p w:rsidR="00361023" w:rsidRPr="00361023" w:rsidRDefault="00FE51F8" w:rsidP="003610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9" style="width:0;height:1.5pt" o:hralign="center" o:hrstd="t" o:hr="t" fillcolor="#a0a0a0" stroked="f"/>
        </w:pic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lastRenderedPageBreak/>
        <w:t xml:space="preserve">Methods of </w:t>
      </w:r>
      <w:proofErr w:type="spellStart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FileWriter</w:t>
      </w:r>
      <w:proofErr w:type="spellEnd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 clas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2"/>
        <w:gridCol w:w="4321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write(String text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is used to write the string into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Writ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write(char c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is used to write the char into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Writ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write(char[] c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is used to write char array into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Writ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flush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is used to flushes the data of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Writ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close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is used to close the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Writ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</w:tbl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Java </w:t>
      </w:r>
      <w:proofErr w:type="spellStart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FileWriter</w:t>
      </w:r>
      <w:proofErr w:type="spellEnd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 Example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n this example, we are writing the data in the file testout.txt using Java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Writ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.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ackage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com.javatpoint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;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java.io.FileWrit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;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class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WriterExampl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void main(String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[]){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try{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Writ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w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=new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Writ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"D:\\testout.txt");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w.writ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"Welcome to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javaTpoint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.");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w.clos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}catch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Exception e){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e);}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"Success...");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}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:</w:t>
      </w:r>
    </w:p>
    <w:p w:rsidR="00361023" w:rsidRPr="00361023" w:rsidRDefault="00361023" w:rsidP="003610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Success...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testout.txt:</w:t>
      </w:r>
    </w:p>
    <w:p w:rsidR="00361023" w:rsidRPr="00361023" w:rsidRDefault="00361023" w:rsidP="003610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Welcome to </w:t>
      </w:r>
      <w:proofErr w:type="spellStart"/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javaTpoint</w:t>
      </w:r>
      <w:proofErr w:type="spellEnd"/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.</w:t>
      </w:r>
    </w:p>
    <w:p w:rsidR="00361023" w:rsidRPr="00361023" w:rsidRDefault="0066354D" w:rsidP="0036102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J</w:t>
      </w:r>
      <w:r w:rsidR="00361023" w:rsidRPr="00361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ava </w:t>
      </w:r>
      <w:proofErr w:type="spellStart"/>
      <w:r w:rsidR="00361023" w:rsidRPr="00361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FileReader</w:t>
      </w:r>
      <w:proofErr w:type="spellEnd"/>
      <w:r w:rsidR="00361023" w:rsidRPr="00361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 Class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 xml:space="preserve">Java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is used to read data from the file. It returns data in byte format like </w:t>
      </w:r>
      <w:hyperlink r:id="rId29" w:history="1">
        <w:proofErr w:type="spellStart"/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FileInputStream</w:t>
        </w:r>
        <w:proofErr w:type="spellEnd"/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.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t is character-oriented class which is used for </w:t>
      </w:r>
      <w:hyperlink r:id="rId30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file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handling in </w:t>
      </w:r>
      <w:hyperlink r:id="rId31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java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361023" w:rsidRPr="00361023" w:rsidRDefault="00FE51F8" w:rsidP="003610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30" style="width:0;height:1.5pt" o:hralign="center" o:hrstd="t" o:hr="t" fillcolor="#a0a0a0" stroked="f"/>
        </w:pic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Java </w:t>
      </w:r>
      <w:proofErr w:type="spellStart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FileReader</w:t>
      </w:r>
      <w:proofErr w:type="spellEnd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 class declaration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et's see the declaration for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Java.io.File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:</w:t>
      </w:r>
    </w:p>
    <w:p w:rsidR="00361023" w:rsidRPr="00361023" w:rsidRDefault="00361023" w:rsidP="0036102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extends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nputStream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361023" w:rsidRPr="00361023" w:rsidRDefault="00FE51F8" w:rsidP="003610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31" style="width:0;height:1.5pt" o:hralign="center" o:hrstd="t" o:hr="t" fillcolor="#a0a0a0" stroked="f"/>
        </w:pic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Constructors of </w:t>
      </w:r>
      <w:proofErr w:type="spellStart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FileReader</w:t>
      </w:r>
      <w:proofErr w:type="spellEnd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 clas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2"/>
        <w:gridCol w:w="7094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nstructor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Read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String file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gets filename in </w:t>
            </w:r>
            <w:hyperlink r:id="rId32" w:history="1">
              <w:r w:rsidRPr="00361023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string</w:t>
              </w:r>
            </w:hyperlink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. It opens the given file in read mode. If file doesn't exist, it throws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NotFoundException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Read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File file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gets filename in </w:t>
            </w:r>
            <w:hyperlink r:id="rId33" w:history="1">
              <w:r w:rsidRPr="00361023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file</w:t>
              </w:r>
            </w:hyperlink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stance. It opens the given file in read mode. If file doesn't exist, it throws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NotFoundException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</w:tbl>
    <w:p w:rsidR="00361023" w:rsidRPr="00361023" w:rsidRDefault="00FE51F8" w:rsidP="003610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32" style="width:0;height:1.5pt" o:hralign="center" o:hrstd="t" o:hr="t" fillcolor="#a0a0a0" stroked="f"/>
        </w:pic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Methods of </w:t>
      </w:r>
      <w:proofErr w:type="spellStart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FileReader</w:t>
      </w:r>
      <w:proofErr w:type="spellEnd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 clas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333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ad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a character in ASCII form. It returns -1 at the end of file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close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is used to close the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Reader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lass.</w:t>
            </w:r>
          </w:p>
        </w:tc>
      </w:tr>
    </w:tbl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Java </w:t>
      </w:r>
      <w:proofErr w:type="spellStart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FileReader</w:t>
      </w:r>
      <w:proofErr w:type="spellEnd"/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 Example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n this example, we are reading the data from the text file </w:t>
      </w:r>
      <w:r w:rsidRPr="00361023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estout.txt</w:t>
      </w: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sing Java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.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ackage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com.javatpoint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;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java.io.File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;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class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ReaderExampl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void main(String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[])throws Exception{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=new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Reader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"D:\\testout.txt");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;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while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=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r.read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))!=-1)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char)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r.clos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  </w:t>
      </w:r>
    </w:p>
    <w:p w:rsidR="00361023" w:rsidRPr="00361023" w:rsidRDefault="00361023" w:rsidP="0066354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}    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Here, we are assuming that you have following data in "testout.txt" file:</w:t>
      </w:r>
    </w:p>
    <w:p w:rsidR="00361023" w:rsidRPr="00361023" w:rsidRDefault="00361023" w:rsidP="003610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Welcome to </w:t>
      </w:r>
      <w:proofErr w:type="spellStart"/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javaTpoint</w:t>
      </w:r>
      <w:proofErr w:type="spellEnd"/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.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:</w:t>
      </w:r>
    </w:p>
    <w:p w:rsidR="00361023" w:rsidRPr="00361023" w:rsidRDefault="00361023" w:rsidP="003610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Welcome to </w:t>
      </w:r>
      <w:proofErr w:type="spellStart"/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javaTpoint</w:t>
      </w:r>
      <w:proofErr w:type="spellEnd"/>
      <w:r w:rsidRPr="00361023">
        <w:rPr>
          <w:rFonts w:ascii="Courier New" w:eastAsia="Times New Roman" w:hAnsi="Courier New" w:cs="Courier New"/>
          <w:sz w:val="20"/>
          <w:szCs w:val="20"/>
          <w:lang w:eastAsia="en-IN"/>
        </w:rPr>
        <w:t>.</w: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Java - </w:t>
      </w:r>
      <w:proofErr w:type="spellStart"/>
      <w:r w:rsidRPr="00361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RandomAccessFile</w:t>
      </w:r>
      <w:proofErr w:type="spellEnd"/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is </w:t>
      </w:r>
      <w:hyperlink r:id="rId34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class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used for reading and writing to random access file. A random access file behaves like a large </w:t>
      </w:r>
      <w:hyperlink r:id="rId35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array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f bytes. There is a cursor implied to the array called file </w:t>
      </w:r>
      <w:hyperlink r:id="rId36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pointer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by moving the cursor we do the read write operations. If end-of-file is reached before the desired number of byte has been read than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EOFExceptio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</w:t>
      </w:r>
      <w:hyperlink r:id="rId37" w:history="1">
        <w:r w:rsidRPr="0036102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thrown</w:t>
        </w:r>
      </w:hyperlink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It is a type of 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OExceptio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Constructor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78"/>
        <w:gridCol w:w="5638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FE51F8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hyperlink r:id="rId38" w:history="1">
              <w:r w:rsidR="00361023" w:rsidRPr="00361023">
                <w:rPr>
                  <w:rFonts w:ascii="Times New Roman" w:eastAsia="Times New Roman" w:hAnsi="Times New Roman" w:cs="Times New Roman"/>
                  <w:b/>
                  <w:bCs/>
                  <w:color w:val="0000FF"/>
                  <w:sz w:val="24"/>
                  <w:szCs w:val="24"/>
                  <w:u w:val="single"/>
                  <w:lang w:eastAsia="en-IN"/>
                </w:rPr>
                <w:t>Constructor</w:t>
              </w:r>
            </w:hyperlink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omAccessFile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(File file, </w:t>
            </w:r>
            <w:hyperlink r:id="rId39" w:history="1">
              <w:r w:rsidRPr="00361023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String</w:t>
              </w:r>
            </w:hyperlink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ode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reates a random access file stream to read from, and optionally to write to, the file specified by the File argument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andomAccessFile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String name, String mode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reates a random access file stream to read from, and optionally to write to, a file with the specified name.</w:t>
            </w:r>
          </w:p>
        </w:tc>
      </w:tr>
    </w:tbl>
    <w:p w:rsidR="00361023" w:rsidRPr="00361023" w:rsidRDefault="00361023" w:rsidP="00361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Method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35"/>
        <w:gridCol w:w="2057"/>
        <w:gridCol w:w="5624"/>
      </w:tblGrid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odifier and Type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ose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closes this random access file stream and releases any system resources associated with the stream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ileChanne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tChannel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returns the unique </w:t>
            </w:r>
            <w:hyperlink r:id="rId40" w:history="1">
              <w:proofErr w:type="spellStart"/>
              <w:r w:rsidRPr="00361023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FileChannel</w:t>
              </w:r>
              <w:proofErr w:type="spellEnd"/>
            </w:hyperlink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bject associated with this file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d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ads a signed 32-bit integer from this file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dUTF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ads in a string from this file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eek(long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s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sets the file-pointer offset, measured from the </w:t>
            </w: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beginning of this file, at which the next read or write occurs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riteDouble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double v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converts the double argument to a long using the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oubleToLongBits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ethod in class Double, and then writes that long value to the file as an eight-byte quantity, high byte first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riteFloa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float v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converts the float argument to an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sing the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loatToIntBits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ethod in class Float, and then writes that 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value to the file as a four-byte quantity, high byte first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rite(</w:t>
            </w: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writes the specified byte to this file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d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ads a byte of data from this file.</w:t>
            </w:r>
          </w:p>
        </w:tc>
      </w:tr>
      <w:tr w:rsidR="00361023" w:rsidRPr="00361023" w:rsidTr="00361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ng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ngth()</w:t>
            </w:r>
          </w:p>
        </w:tc>
        <w:tc>
          <w:tcPr>
            <w:tcW w:w="0" w:type="auto"/>
            <w:vAlign w:val="center"/>
            <w:hideMark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61023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urns the length of this file.</w:t>
            </w:r>
          </w:p>
        </w:tc>
      </w:tr>
      <w:tr w:rsidR="00361023" w:rsidRPr="00361023" w:rsidTr="00575D5C">
        <w:trPr>
          <w:tblCellSpacing w:w="15" w:type="dxa"/>
        </w:trPr>
        <w:tc>
          <w:tcPr>
            <w:tcW w:w="0" w:type="auto"/>
            <w:vAlign w:val="center"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</w:tcPr>
          <w:p w:rsidR="00361023" w:rsidRPr="00361023" w:rsidRDefault="00361023" w:rsidP="00361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:rsidR="00361023" w:rsidRPr="00361023" w:rsidRDefault="00FE51F8" w:rsidP="003610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33" style="width:0;height:1.5pt" o:hralign="center" o:hrstd="t" o:hr="t" fillcolor="#a0a0a0" stroked="f"/>
        </w:pict>
      </w:r>
    </w:p>
    <w:p w:rsidR="00361023" w:rsidRPr="00361023" w:rsidRDefault="00361023" w:rsidP="00361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361023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Example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java.io.IOExceptio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java.io.RandomAccessFil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class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RandomAccessFileExampl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stat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final String FILEPATH ="myFile.TXT"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void main(String[]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 {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try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new String(readFromFile(FILEPATH, 0, 18))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writeToFile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PATH, "I love my country and my people", 31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} catch (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OExceptio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e) {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e.printStackTrac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}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rivate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byte[] readFromFile(String filePath, int position, int size)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throws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OExceptio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    RandomAccessFile file = new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RandomAccessFile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Path, "r"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.seek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osition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byte[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] bytes = new byte[size]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.read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bytes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.clos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return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bytes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rivate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void writeToFile(String filePath, String data, int position)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throws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IOException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RandomAccessFile file = new </w:t>
      </w:r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RandomAccessFile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Path, "rw"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.seek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position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.writ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data.getBytes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)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proofErr w:type="gramStart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file.close</w:t>
      </w:r>
      <w:proofErr w:type="spell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</w:t>
      </w:r>
    </w:p>
    <w:p w:rsidR="00361023" w:rsidRPr="00361023" w:rsidRDefault="00361023" w:rsidP="00A84E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The myFile.TXT contains text "This class is used for reading and writing to random access file."</w:t>
      </w:r>
    </w:p>
    <w:p w:rsidR="00361023" w:rsidRPr="00361023" w:rsidRDefault="009D6E3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>After</w:t>
      </w:r>
      <w:r w:rsidR="00361023"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unning the program it will contains</w:t>
      </w:r>
    </w:p>
    <w:p w:rsidR="00361023" w:rsidRPr="00361023" w:rsidRDefault="00361023" w:rsidP="00361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6102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is class is used for reading I love my </w:t>
      </w:r>
      <w:r w:rsidR="009D6E33">
        <w:rPr>
          <w:rFonts w:ascii="Times New Roman" w:eastAsia="Times New Roman" w:hAnsi="Times New Roman" w:cs="Times New Roman"/>
          <w:sz w:val="24"/>
          <w:szCs w:val="24"/>
          <w:lang w:eastAsia="en-IN"/>
        </w:rPr>
        <w:t>country and my people</w:t>
      </w:r>
    </w:p>
    <w:p w:rsidR="00511442" w:rsidRDefault="00511442"/>
    <w:sectPr w:rsidR="005114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7E592A"/>
    <w:multiLevelType w:val="multilevel"/>
    <w:tmpl w:val="E41A7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0B14516"/>
    <w:multiLevelType w:val="multilevel"/>
    <w:tmpl w:val="5A4C69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8FB3C2E"/>
    <w:multiLevelType w:val="multilevel"/>
    <w:tmpl w:val="F9E44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0D855F2"/>
    <w:multiLevelType w:val="multilevel"/>
    <w:tmpl w:val="DEAAB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E1D625C"/>
    <w:multiLevelType w:val="multilevel"/>
    <w:tmpl w:val="7EA86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1421DBD"/>
    <w:multiLevelType w:val="multilevel"/>
    <w:tmpl w:val="4462D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85F03A4"/>
    <w:multiLevelType w:val="multilevel"/>
    <w:tmpl w:val="A4F6E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E1357CE"/>
    <w:multiLevelType w:val="multilevel"/>
    <w:tmpl w:val="690C5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C827E65"/>
    <w:multiLevelType w:val="multilevel"/>
    <w:tmpl w:val="91922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7"/>
  </w:num>
  <w:num w:numId="5">
    <w:abstractNumId w:val="8"/>
  </w:num>
  <w:num w:numId="6">
    <w:abstractNumId w:val="2"/>
  </w:num>
  <w:num w:numId="7">
    <w:abstractNumId w:val="1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3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zc0NrK0NDM2NDdQ0lEKTi0uzszPAykwrAUAP7KHwSwAAAA="/>
  </w:docVars>
  <w:rsids>
    <w:rsidRoot w:val="00361023"/>
    <w:rsid w:val="00361023"/>
    <w:rsid w:val="004F2EB4"/>
    <w:rsid w:val="00511442"/>
    <w:rsid w:val="00575D5C"/>
    <w:rsid w:val="0066354D"/>
    <w:rsid w:val="008D1C2A"/>
    <w:rsid w:val="00925D8D"/>
    <w:rsid w:val="009D6E33"/>
    <w:rsid w:val="009E35F1"/>
    <w:rsid w:val="00A84EC8"/>
    <w:rsid w:val="00CE1D5E"/>
    <w:rsid w:val="00FD658F"/>
    <w:rsid w:val="00FE5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6102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36102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3610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02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36102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361023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610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361023"/>
    <w:rPr>
      <w:color w:val="0000FF"/>
      <w:u w:val="single"/>
    </w:rPr>
  </w:style>
  <w:style w:type="character" w:customStyle="1" w:styleId="keyword">
    <w:name w:val="keyword"/>
    <w:basedOn w:val="DefaultParagraphFont"/>
    <w:rsid w:val="00361023"/>
  </w:style>
  <w:style w:type="character" w:customStyle="1" w:styleId="string">
    <w:name w:val="string"/>
    <w:basedOn w:val="DefaultParagraphFont"/>
    <w:rsid w:val="0036102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10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1023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umber">
    <w:name w:val="number"/>
    <w:basedOn w:val="DefaultParagraphFont"/>
    <w:rsid w:val="00361023"/>
  </w:style>
  <w:style w:type="character" w:styleId="Strong">
    <w:name w:val="Strong"/>
    <w:basedOn w:val="DefaultParagraphFont"/>
    <w:uiPriority w:val="22"/>
    <w:qFormat/>
    <w:rsid w:val="00361023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6102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36102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3610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02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36102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361023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610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361023"/>
    <w:rPr>
      <w:color w:val="0000FF"/>
      <w:u w:val="single"/>
    </w:rPr>
  </w:style>
  <w:style w:type="character" w:customStyle="1" w:styleId="keyword">
    <w:name w:val="keyword"/>
    <w:basedOn w:val="DefaultParagraphFont"/>
    <w:rsid w:val="00361023"/>
  </w:style>
  <w:style w:type="character" w:customStyle="1" w:styleId="string">
    <w:name w:val="string"/>
    <w:basedOn w:val="DefaultParagraphFont"/>
    <w:rsid w:val="0036102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10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1023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umber">
    <w:name w:val="number"/>
    <w:basedOn w:val="DefaultParagraphFont"/>
    <w:rsid w:val="00361023"/>
  </w:style>
  <w:style w:type="character" w:styleId="Strong">
    <w:name w:val="Strong"/>
    <w:basedOn w:val="DefaultParagraphFont"/>
    <w:uiPriority w:val="22"/>
    <w:qFormat/>
    <w:rsid w:val="003610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27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7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4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76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3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61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0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6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1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4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7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9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0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3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7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8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4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0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tpoint.com/object-and-class-in-java" TargetMode="External"/><Relationship Id="rId13" Type="http://schemas.openxmlformats.org/officeDocument/2006/relationships/hyperlink" Target="https://www.javatpoint.com/java-8-stream" TargetMode="External"/><Relationship Id="rId18" Type="http://schemas.openxmlformats.org/officeDocument/2006/relationships/hyperlink" Target="https://www.javatpoint.com/java-filterreader-class" TargetMode="External"/><Relationship Id="rId26" Type="http://schemas.openxmlformats.org/officeDocument/2006/relationships/hyperlink" Target="https://www.javatpoint.com/array-in-java" TargetMode="External"/><Relationship Id="rId39" Type="http://schemas.openxmlformats.org/officeDocument/2006/relationships/hyperlink" Target="https://www.javatpoint.com/java-string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javatpoint.com/access-modifiers" TargetMode="External"/><Relationship Id="rId34" Type="http://schemas.openxmlformats.org/officeDocument/2006/relationships/hyperlink" Target="https://www.javatpoint.com/object-class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www.javatpoint.com/abstract-class-in-java" TargetMode="External"/><Relationship Id="rId12" Type="http://schemas.openxmlformats.org/officeDocument/2006/relationships/hyperlink" Target="https://www.javatpoint.com/abstract-class-in-java" TargetMode="External"/><Relationship Id="rId17" Type="http://schemas.openxmlformats.org/officeDocument/2006/relationships/hyperlink" Target="https://www.javatpoint.com/java-chararrayreader-class" TargetMode="External"/><Relationship Id="rId25" Type="http://schemas.openxmlformats.org/officeDocument/2006/relationships/hyperlink" Target="https://www.javatpoint.com/java-tutorial" TargetMode="External"/><Relationship Id="rId33" Type="http://schemas.openxmlformats.org/officeDocument/2006/relationships/hyperlink" Target="https://www.javatpoint.com/java-file-class" TargetMode="External"/><Relationship Id="rId38" Type="http://schemas.openxmlformats.org/officeDocument/2006/relationships/hyperlink" Target="https://www.javatpoint.com/java-constructo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avatpoint.com/java-bufferedreader-class" TargetMode="External"/><Relationship Id="rId20" Type="http://schemas.openxmlformats.org/officeDocument/2006/relationships/hyperlink" Target="https://www.javatpoint.com/java-stringreader-class" TargetMode="External"/><Relationship Id="rId29" Type="http://schemas.openxmlformats.org/officeDocument/2006/relationships/hyperlink" Target="https://www.javatpoint.com/java-fileinputstream-class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javatpoint.com/java-tutorial" TargetMode="External"/><Relationship Id="rId24" Type="http://schemas.openxmlformats.org/officeDocument/2006/relationships/hyperlink" Target="https://www.javatpoint.com/java-file-class" TargetMode="External"/><Relationship Id="rId32" Type="http://schemas.openxmlformats.org/officeDocument/2006/relationships/hyperlink" Target="https://www.javatpoint.com/java-string" TargetMode="External"/><Relationship Id="rId37" Type="http://schemas.openxmlformats.org/officeDocument/2006/relationships/hyperlink" Target="https://www.javatpoint.com/throw-keyword" TargetMode="External"/><Relationship Id="rId40" Type="http://schemas.openxmlformats.org/officeDocument/2006/relationships/hyperlink" Target="https://www.javatpoint.com/data-transfer-between-channels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javatpoint.com/object-class" TargetMode="External"/><Relationship Id="rId23" Type="http://schemas.openxmlformats.org/officeDocument/2006/relationships/hyperlink" Target="https://www.javatpoint.com/array-in-java" TargetMode="External"/><Relationship Id="rId28" Type="http://schemas.openxmlformats.org/officeDocument/2006/relationships/hyperlink" Target="https://www.javatpoint.com/object-and-class-in-java" TargetMode="External"/><Relationship Id="rId36" Type="http://schemas.openxmlformats.org/officeDocument/2006/relationships/hyperlink" Target="https://www.javatpoint.com/c-pointers" TargetMode="External"/><Relationship Id="rId10" Type="http://schemas.openxmlformats.org/officeDocument/2006/relationships/hyperlink" Target="https://www.javatpoint.com/java-string" TargetMode="External"/><Relationship Id="rId19" Type="http://schemas.openxmlformats.org/officeDocument/2006/relationships/hyperlink" Target="https://www.javatpoint.com/Input-from-keyboard-by-InputStreamReader" TargetMode="External"/><Relationship Id="rId31" Type="http://schemas.openxmlformats.org/officeDocument/2006/relationships/hyperlink" Target="https://www.javatpoint.com/java-tutoria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javatpoint.com/array-in-java" TargetMode="External"/><Relationship Id="rId14" Type="http://schemas.openxmlformats.org/officeDocument/2006/relationships/hyperlink" Target="https://www.javatpoint.com/method-overriding-in-java" TargetMode="External"/><Relationship Id="rId22" Type="http://schemas.openxmlformats.org/officeDocument/2006/relationships/hyperlink" Target="https://www.javatpoint.com/java-constructor" TargetMode="External"/><Relationship Id="rId27" Type="http://schemas.openxmlformats.org/officeDocument/2006/relationships/hyperlink" Target="https://www.javatpoint.com/java-string" TargetMode="External"/><Relationship Id="rId30" Type="http://schemas.openxmlformats.org/officeDocument/2006/relationships/hyperlink" Target="https://www.javatpoint.com/java-file-class" TargetMode="External"/><Relationship Id="rId35" Type="http://schemas.openxmlformats.org/officeDocument/2006/relationships/hyperlink" Target="https://www.javatpoint.com/array-in-ja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61AB64-0529-4F44-A501-C3155F7E2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9</Pages>
  <Words>1866</Words>
  <Characters>10638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6</cp:revision>
  <dcterms:created xsi:type="dcterms:W3CDTF">2019-02-18T12:38:00Z</dcterms:created>
  <dcterms:modified xsi:type="dcterms:W3CDTF">2019-09-11T01:07:00Z</dcterms:modified>
</cp:coreProperties>
</file>